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FAF06" w14:textId="5C7675B7" w:rsidR="005F70E4" w:rsidRDefault="003C7DC2">
      <w:permStart w:id="445061195" w:edGrp="everyone"/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1524E55" wp14:editId="2DC1462C">
                <wp:simplePos x="0" y="0"/>
                <wp:positionH relativeFrom="column">
                  <wp:posOffset>4685665</wp:posOffset>
                </wp:positionH>
                <wp:positionV relativeFrom="paragraph">
                  <wp:posOffset>5915660</wp:posOffset>
                </wp:positionV>
                <wp:extent cx="0" cy="5377180"/>
                <wp:effectExtent l="38100" t="0" r="57150" b="5207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77180"/>
                        </a:xfrm>
                        <a:prstGeom prst="line">
                          <a:avLst/>
                        </a:prstGeom>
                        <a:ln w="1016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7D2538" id="Straight Connector 31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8.95pt,465.8pt" to="368.95pt,88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" strokecolor="white [3212]" strokeweight="8pt">
                <v:stroke joinstyle="miter"/>
              </v:line>
            </w:pict>
          </mc:Fallback>
        </mc:AlternateContent>
      </w:r>
      <w:r w:rsidR="008850A7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5BA4B9A" wp14:editId="46F3254B">
                <wp:simplePos x="0" y="0"/>
                <wp:positionH relativeFrom="column">
                  <wp:posOffset>4205605</wp:posOffset>
                </wp:positionH>
                <wp:positionV relativeFrom="paragraph">
                  <wp:posOffset>2693933</wp:posOffset>
                </wp:positionV>
                <wp:extent cx="4227557" cy="12112964"/>
                <wp:effectExtent l="0" t="0" r="1905" b="31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7557" cy="12112964"/>
                        </a:xfrm>
                        <a:custGeom>
                          <a:avLst/>
                          <a:gdLst>
                            <a:gd name="connsiteX0" fmla="*/ 0 w 4225290"/>
                            <a:gd name="connsiteY0" fmla="*/ 0 h 11293475"/>
                            <a:gd name="connsiteX1" fmla="*/ 4225290 w 4225290"/>
                            <a:gd name="connsiteY1" fmla="*/ 0 h 11293475"/>
                            <a:gd name="connsiteX2" fmla="*/ 4225290 w 4225290"/>
                            <a:gd name="connsiteY2" fmla="*/ 11293475 h 11293475"/>
                            <a:gd name="connsiteX3" fmla="*/ 0 w 4225290"/>
                            <a:gd name="connsiteY3" fmla="*/ 11293475 h 11293475"/>
                            <a:gd name="connsiteX4" fmla="*/ 0 w 4225290"/>
                            <a:gd name="connsiteY4" fmla="*/ 0 h 11293475"/>
                            <a:gd name="connsiteX0" fmla="*/ 1026 w 4225290"/>
                            <a:gd name="connsiteY0" fmla="*/ 0 h 11450702"/>
                            <a:gd name="connsiteX1" fmla="*/ 4225290 w 4225290"/>
                            <a:gd name="connsiteY1" fmla="*/ 157227 h 11450702"/>
                            <a:gd name="connsiteX2" fmla="*/ 4225290 w 4225290"/>
                            <a:gd name="connsiteY2" fmla="*/ 11450702 h 11450702"/>
                            <a:gd name="connsiteX3" fmla="*/ 0 w 4225290"/>
                            <a:gd name="connsiteY3" fmla="*/ 11450702 h 11450702"/>
                            <a:gd name="connsiteX4" fmla="*/ 1026 w 4225290"/>
                            <a:gd name="connsiteY4" fmla="*/ 0 h 11450702"/>
                            <a:gd name="connsiteX0" fmla="*/ 1026 w 4227557"/>
                            <a:gd name="connsiteY0" fmla="*/ 661994 h 12112696"/>
                            <a:gd name="connsiteX1" fmla="*/ 4227557 w 4227557"/>
                            <a:gd name="connsiteY1" fmla="*/ 0 h 12112696"/>
                            <a:gd name="connsiteX2" fmla="*/ 4225290 w 4227557"/>
                            <a:gd name="connsiteY2" fmla="*/ 12112696 h 12112696"/>
                            <a:gd name="connsiteX3" fmla="*/ 0 w 4227557"/>
                            <a:gd name="connsiteY3" fmla="*/ 12112696 h 12112696"/>
                            <a:gd name="connsiteX4" fmla="*/ 1026 w 4227557"/>
                            <a:gd name="connsiteY4" fmla="*/ 661994 h 121126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227557" h="12112696">
                              <a:moveTo>
                                <a:pt x="1026" y="661994"/>
                              </a:moveTo>
                              <a:lnTo>
                                <a:pt x="4227557" y="0"/>
                              </a:lnTo>
                              <a:cubicBezTo>
                                <a:pt x="4226801" y="4037565"/>
                                <a:pt x="4226046" y="8075131"/>
                                <a:pt x="4225290" y="12112696"/>
                              </a:cubicBezTo>
                              <a:lnTo>
                                <a:pt x="0" y="12112696"/>
                              </a:lnTo>
                              <a:lnTo>
                                <a:pt x="1026" y="661994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rgbClr val="006054"/>
                            </a:gs>
                            <a:gs pos="99000">
                              <a:srgbClr val="004036"/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20B7A" id="Rectangle 30" o:spid="_x0000_s1026" style="position:absolute;margin-left:331.15pt;margin-top:212.1pt;width:332.9pt;height:953.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227557,121126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" path="m1026,661994l4227557,v-756,4037565,-1511,8075131,-2267,12112696l,12112696,1026,661994xe" fillcolor="#006054" stroked="f" strokeweight="1pt">
                <v:fill color2="#004036" rotate="t" focusposition=".5,.5" focussize="" colors="0 #006054;64881f #004036" focus="100%" type="gradientRadial"/>
                <v:stroke joinstyle="miter"/>
                <v:path arrowok="t" o:connecttype="custom" o:connectlocs="1026,662009;4227557,0;4225290,12112964;0,12112964;1026,662009" o:connectangles="0,0,0,0,0"/>
              </v:shape>
            </w:pict>
          </mc:Fallback>
        </mc:AlternateContent>
      </w:r>
      <w:r w:rsidR="008850A7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8478" behindDoc="0" locked="0" layoutInCell="1" allowOverlap="1" wp14:anchorId="78EA799F" wp14:editId="5648BE9F">
                <wp:simplePos x="0" y="0"/>
                <wp:positionH relativeFrom="column">
                  <wp:posOffset>-1096213</wp:posOffset>
                </wp:positionH>
                <wp:positionV relativeFrom="paragraph">
                  <wp:posOffset>-18499</wp:posOffset>
                </wp:positionV>
                <wp:extent cx="9529811" cy="4097024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9811" cy="4097024"/>
                        </a:xfrm>
                        <a:custGeom>
                          <a:avLst/>
                          <a:gdLst>
                            <a:gd name="connsiteX0" fmla="*/ 0 w 9529445"/>
                            <a:gd name="connsiteY0" fmla="*/ 0 h 3152775"/>
                            <a:gd name="connsiteX1" fmla="*/ 9529445 w 9529445"/>
                            <a:gd name="connsiteY1" fmla="*/ 0 h 3152775"/>
                            <a:gd name="connsiteX2" fmla="*/ 9529445 w 9529445"/>
                            <a:gd name="connsiteY2" fmla="*/ 3152775 h 3152775"/>
                            <a:gd name="connsiteX3" fmla="*/ 0 w 9529445"/>
                            <a:gd name="connsiteY3" fmla="*/ 3152775 h 3152775"/>
                            <a:gd name="connsiteX4" fmla="*/ 0 w 9529445"/>
                            <a:gd name="connsiteY4" fmla="*/ 0 h 3152775"/>
                            <a:gd name="connsiteX0" fmla="*/ 0 w 9529445"/>
                            <a:gd name="connsiteY0" fmla="*/ 0 h 3152775"/>
                            <a:gd name="connsiteX1" fmla="*/ 9529445 w 9529445"/>
                            <a:gd name="connsiteY1" fmla="*/ 0 h 3152775"/>
                            <a:gd name="connsiteX2" fmla="*/ 9528810 w 9529445"/>
                            <a:gd name="connsiteY2" fmla="*/ 2475881 h 3152775"/>
                            <a:gd name="connsiteX3" fmla="*/ 0 w 9529445"/>
                            <a:gd name="connsiteY3" fmla="*/ 3152775 h 3152775"/>
                            <a:gd name="connsiteX4" fmla="*/ 0 w 9529445"/>
                            <a:gd name="connsiteY4" fmla="*/ 0 h 3152775"/>
                            <a:gd name="connsiteX0" fmla="*/ 0 w 9529445"/>
                            <a:gd name="connsiteY0" fmla="*/ 0 h 4096863"/>
                            <a:gd name="connsiteX1" fmla="*/ 9529445 w 9529445"/>
                            <a:gd name="connsiteY1" fmla="*/ 0 h 4096863"/>
                            <a:gd name="connsiteX2" fmla="*/ 9528810 w 9529445"/>
                            <a:gd name="connsiteY2" fmla="*/ 2475881 h 4096863"/>
                            <a:gd name="connsiteX3" fmla="*/ 0 w 9529445"/>
                            <a:gd name="connsiteY3" fmla="*/ 4096863 h 4096863"/>
                            <a:gd name="connsiteX4" fmla="*/ 0 w 9529445"/>
                            <a:gd name="connsiteY4" fmla="*/ 0 h 4096863"/>
                            <a:gd name="connsiteX0" fmla="*/ 0 w 9529506"/>
                            <a:gd name="connsiteY0" fmla="*/ 0 h 4096863"/>
                            <a:gd name="connsiteX1" fmla="*/ 9529445 w 9529506"/>
                            <a:gd name="connsiteY1" fmla="*/ 0 h 4096863"/>
                            <a:gd name="connsiteX2" fmla="*/ 9529445 w 9529506"/>
                            <a:gd name="connsiteY2" fmla="*/ 2566359 h 4096863"/>
                            <a:gd name="connsiteX3" fmla="*/ 0 w 9529506"/>
                            <a:gd name="connsiteY3" fmla="*/ 4096863 h 4096863"/>
                            <a:gd name="connsiteX4" fmla="*/ 0 w 9529506"/>
                            <a:gd name="connsiteY4" fmla="*/ 0 h 40968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529506" h="4096863">
                              <a:moveTo>
                                <a:pt x="0" y="0"/>
                              </a:moveTo>
                              <a:lnTo>
                                <a:pt x="9529445" y="0"/>
                              </a:lnTo>
                              <a:cubicBezTo>
                                <a:pt x="9529233" y="825294"/>
                                <a:pt x="9529657" y="1741065"/>
                                <a:pt x="9529445" y="2566359"/>
                              </a:cubicBezTo>
                              <a:lnTo>
                                <a:pt x="0" y="409686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 dpi="0"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BCEA6C" id="Rectangle 2" o:spid="_x0000_s1026" style="position:absolute;margin-left:-86.3pt;margin-top:-1.45pt;width:750.4pt;height:322.6pt;z-index:25166847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9529506,409686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" path="m,l9529445,v-212,825294,212,1741065,,2566359l,4096863,,xe" stroked="f" strokeweight="1pt">
                <v:fill r:id="rId8" o:title="" recolor="t" rotate="t" type="frame"/>
                <v:stroke joinstyle="miter"/>
                <v:path arrowok="t" o:connecttype="custom" o:connectlocs="0,0;9529750,0;9529750,2566460;0,4097024;0,0" o:connectangles="0,0,0,0,0"/>
              </v:shape>
            </w:pict>
          </mc:Fallback>
        </mc:AlternateContent>
      </w:r>
      <w:r w:rsidR="008850A7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FC5CF53" wp14:editId="46812F79">
                <wp:simplePos x="0" y="0"/>
                <wp:positionH relativeFrom="column">
                  <wp:posOffset>-1102659</wp:posOffset>
                </wp:positionH>
                <wp:positionV relativeFrom="paragraph">
                  <wp:posOffset>3381513</wp:posOffset>
                </wp:positionV>
                <wp:extent cx="5173980" cy="3821140"/>
                <wp:effectExtent l="0" t="0" r="7620" b="8255"/>
                <wp:wrapNone/>
                <wp:docPr id="35" name="Manual Input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73980" cy="3821140"/>
                        </a:xfrm>
                        <a:custGeom>
                          <a:avLst/>
                          <a:gdLst>
                            <a:gd name="connsiteX0" fmla="*/ 0 w 10000"/>
                            <a:gd name="connsiteY0" fmla="*/ 2000 h 10000"/>
                            <a:gd name="connsiteX1" fmla="*/ 10000 w 10000"/>
                            <a:gd name="connsiteY1" fmla="*/ 0 h 10000"/>
                            <a:gd name="connsiteX2" fmla="*/ 10000 w 10000"/>
                            <a:gd name="connsiteY2" fmla="*/ 10000 h 10000"/>
                            <a:gd name="connsiteX3" fmla="*/ 0 w 10000"/>
                            <a:gd name="connsiteY3" fmla="*/ 10000 h 10000"/>
                            <a:gd name="connsiteX4" fmla="*/ 0 w 10000"/>
                            <a:gd name="connsiteY4" fmla="*/ 2000 h 10000"/>
                            <a:gd name="connsiteX0" fmla="*/ 0 w 10000"/>
                            <a:gd name="connsiteY0" fmla="*/ 1884 h 10000"/>
                            <a:gd name="connsiteX1" fmla="*/ 10000 w 10000"/>
                            <a:gd name="connsiteY1" fmla="*/ 0 h 10000"/>
                            <a:gd name="connsiteX2" fmla="*/ 10000 w 10000"/>
                            <a:gd name="connsiteY2" fmla="*/ 10000 h 10000"/>
                            <a:gd name="connsiteX3" fmla="*/ 0 w 10000"/>
                            <a:gd name="connsiteY3" fmla="*/ 10000 h 10000"/>
                            <a:gd name="connsiteX4" fmla="*/ 0 w 10000"/>
                            <a:gd name="connsiteY4" fmla="*/ 1884 h 10000"/>
                            <a:gd name="connsiteX0" fmla="*/ 0 w 10000"/>
                            <a:gd name="connsiteY0" fmla="*/ 2243 h 10359"/>
                            <a:gd name="connsiteX1" fmla="*/ 10000 w 10000"/>
                            <a:gd name="connsiteY1" fmla="*/ 0 h 10359"/>
                            <a:gd name="connsiteX2" fmla="*/ 10000 w 10000"/>
                            <a:gd name="connsiteY2" fmla="*/ 10359 h 10359"/>
                            <a:gd name="connsiteX3" fmla="*/ 0 w 10000"/>
                            <a:gd name="connsiteY3" fmla="*/ 10359 h 10359"/>
                            <a:gd name="connsiteX4" fmla="*/ 0 w 10000"/>
                            <a:gd name="connsiteY4" fmla="*/ 2243 h 103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0000" h="10359">
                              <a:moveTo>
                                <a:pt x="0" y="2243"/>
                              </a:moveTo>
                              <a:lnTo>
                                <a:pt x="10000" y="0"/>
                              </a:lnTo>
                              <a:lnTo>
                                <a:pt x="10000" y="10359"/>
                              </a:lnTo>
                              <a:lnTo>
                                <a:pt x="0" y="10359"/>
                              </a:lnTo>
                              <a:lnTo>
                                <a:pt x="0" y="2243"/>
                              </a:lnTo>
                              <a:close/>
                            </a:path>
                          </a:pathLst>
                        </a:custGeom>
                        <a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374E2" id="Manual Input 35" o:spid="_x0000_s1026" style="position:absolute;margin-left:-86.8pt;margin-top:266.25pt;width:407.4pt;height:300.9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000,103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" path="m,2243l10000,r,10359l,10359,,2243xe" stroked="f" strokeweight="1pt">
                <v:fill r:id="rId10" o:title="" recolor="t" rotate="t" type="frame"/>
                <v:stroke joinstyle="miter"/>
                <v:path arrowok="t" o:connecttype="custom" o:connectlocs="0,827379;5173980,0;5173980,3821140;0,3821140;0,827379" o:connectangles="0,0,0,0,0"/>
              </v:shape>
            </w:pict>
          </mc:Fallback>
        </mc:AlternateContent>
      </w:r>
      <w:r w:rsidR="005730E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00B62BF5" wp14:editId="67C105F5">
                <wp:simplePos x="0" y="0"/>
                <wp:positionH relativeFrom="column">
                  <wp:posOffset>-1133856</wp:posOffset>
                </wp:positionH>
                <wp:positionV relativeFrom="paragraph">
                  <wp:posOffset>2693543</wp:posOffset>
                </wp:positionV>
                <wp:extent cx="9565386" cy="7047230"/>
                <wp:effectExtent l="0" t="0" r="0" b="1270"/>
                <wp:wrapNone/>
                <wp:docPr id="38" name="Manual Input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65386" cy="7047230"/>
                        </a:xfrm>
                        <a:prstGeom prst="flowChartManualInpu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7C9159" w14:textId="77777777" w:rsidR="00AB334C" w:rsidRDefault="00AB334C" w:rsidP="00AB334C">
                            <w:pPr>
                              <w:jc w:val="center"/>
                            </w:pPr>
                            <w:permStart w:id="1668548273" w:edGrp="everyone"/>
                            <w:permEnd w:id="1668548273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B62BF5" id="_x0000_t118" coordsize="21600,21600" o:spt="118" path="m,4292l21600,r,21600l,21600xe">
                <v:stroke joinstyle="miter"/>
                <v:path gradientshapeok="t" o:connecttype="custom" o:connectlocs="10800,2146;0,10800;10800,21600;21600,10800" textboxrect="0,4291,21600,21600"/>
              </v:shapetype>
              <v:shape id="Manual Input 38" o:spid="_x0000_s1026" type="#_x0000_t118" style="position:absolute;margin-left:-89.3pt;margin-top:212.1pt;width:753.2pt;height:554.9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" fillcolor="white [3212]" stroked="f" strokeweight="1pt">
                <v:textbox>
                  <w:txbxContent>
                    <w:p w14:paraId="697C9159" w14:textId="77777777" w:rsidR="00AB334C" w:rsidRDefault="00AB334C" w:rsidP="00AB334C">
                      <w:pPr>
                        <w:jc w:val="center"/>
                      </w:pPr>
                      <w:permStart w:id="1668548273" w:edGrp="everyone"/>
                      <w:permEnd w:id="1668548273"/>
                    </w:p>
                  </w:txbxContent>
                </v:textbox>
              </v:shape>
            </w:pict>
          </mc:Fallback>
        </mc:AlternateContent>
      </w:r>
      <w:permStart w:id="865751306" w:edGrp="everyone"/>
      <w:permEnd w:id="445061195"/>
      <w:r w:rsidR="00C14021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30E6B6F" wp14:editId="0B3C680E">
                <wp:simplePos x="0" y="0"/>
                <wp:positionH relativeFrom="column">
                  <wp:posOffset>4973320</wp:posOffset>
                </wp:positionH>
                <wp:positionV relativeFrom="paragraph">
                  <wp:posOffset>5728589</wp:posOffset>
                </wp:positionV>
                <wp:extent cx="3058795" cy="6364224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8795" cy="636422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7D3C8A" w14:textId="77777777" w:rsidR="0016253E" w:rsidRPr="0016253E" w:rsidRDefault="0016253E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ermStart w:id="1766938271" w:edGrp="everyone"/>
                            <w:r w:rsidRPr="0016253E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Description</w:t>
                            </w:r>
                          </w:p>
                          <w:p w14:paraId="4C886BCC" w14:textId="77777777" w:rsidR="0016253E" w:rsidRPr="0016253E" w:rsidRDefault="0016253E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289C6001" w14:textId="77777777"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Lorem ipsum dolor sit amet, consectetuer adipiscing elit. Maecenas porttitor congue massa. Fusce posuere, magna sed pulvinar ultricies, purus lectus malesuada libero, sit amet commodo magna eros quis urna.</w:t>
                            </w:r>
                          </w:p>
                          <w:p w14:paraId="121BD99D" w14:textId="77777777"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Nunc viverra imperdiet enim. Fusce est. Vivamus a tellus.</w:t>
                            </w:r>
                          </w:p>
                          <w:p w14:paraId="517807F1" w14:textId="77777777"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Pellentesque habitant morbi tristique senectus et netus et malesuada fames ac turpis egestas. Proin pharetra nonummy pede. Mauris et orci. </w:t>
                            </w:r>
                          </w:p>
                          <w:p w14:paraId="04D59354" w14:textId="77777777"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1081AAC7" w14:textId="77777777"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Aenean nec lorem. In porttitor. Donec laoreet nonummy augue.Suspendisse dui purus, scelerisque at, vulputate vitae, pretium mattis, nunc. Mauris eget neque at sem venenatis eleifend. Ut nonummy.</w:t>
                            </w:r>
                          </w:p>
                          <w:p w14:paraId="59813CAE" w14:textId="77777777" w:rsidR="0016253E" w:rsidRPr="0016253E" w:rsidRDefault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4E01B561" w14:textId="77777777" w:rsidR="0016253E" w:rsidRPr="0016253E" w:rsidRDefault="0016253E" w:rsidP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Lorem ipsum dolor sit amet, consectetuer adipiscing elit. Maecenas porttitor congue massa. Fusce posuere, magna sed pulvinar ultricies, purus lectus malesuada libero, sit amet commodo magna eros quis urna.</w:t>
                            </w:r>
                          </w:p>
                          <w:p w14:paraId="32981FBC" w14:textId="77777777" w:rsidR="0016253E" w:rsidRPr="0016253E" w:rsidRDefault="0016253E" w:rsidP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Nunc viverra imperdiet enim. Fusce est. Vivamus a tellus.</w:t>
                            </w:r>
                          </w:p>
                          <w:p w14:paraId="11062C71" w14:textId="77777777" w:rsidR="0016253E" w:rsidRPr="0016253E" w:rsidRDefault="0016253E" w:rsidP="0016253E">
                            <w:pPr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53E">
                              <w:rPr>
                                <w:rFonts w:ascii="Arial" w:hAnsi="Arial" w:cs="Arial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Pellentesque habitant morbi tristique senectus </w:t>
                            </w:r>
                          </w:p>
                          <w:permEnd w:id="1766938271"/>
                          <w:p w14:paraId="34E3A6EB" w14:textId="77777777" w:rsidR="0016253E" w:rsidRPr="0016253E" w:rsidRDefault="0016253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0E6B6F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7" type="#_x0000_t202" style="position:absolute;margin-left:391.6pt;margin-top:451.05pt;width:240.85pt;height:501.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" filled="f" stroked="f" strokeweight="1pt">
                <v:textbox>
                  <w:txbxContent>
                    <w:p w14:paraId="517D3C8A" w14:textId="77777777" w:rsidR="0016253E" w:rsidRPr="0016253E" w:rsidRDefault="0016253E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permStart w:id="1766938271" w:edGrp="everyone"/>
                      <w:r w:rsidRPr="0016253E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Description</w:t>
                      </w:r>
                    </w:p>
                    <w:p w14:paraId="4C886BCC" w14:textId="77777777" w:rsidR="0016253E" w:rsidRPr="0016253E" w:rsidRDefault="0016253E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289C6001" w14:textId="77777777"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>Lorem ipsum dolor sit amet, consectetuer adipiscing elit. Maecenas porttitor congue massa. Fusce posuere, magna sed pulvinar ultricies, purus lectus malesuada libero, sit amet commodo magna eros quis urna.</w:t>
                      </w:r>
                    </w:p>
                    <w:p w14:paraId="121BD99D" w14:textId="77777777"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>Nunc viverra imperdiet enim. Fusce est. Vivamus a tellus.</w:t>
                      </w:r>
                    </w:p>
                    <w:p w14:paraId="517807F1" w14:textId="77777777"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 xml:space="preserve">Pellentesque habitant morbi tristique senectus et netus et malesuada fames ac turpis egestas. Proin pharetra nonummy pede. Mauris et orci. </w:t>
                      </w:r>
                    </w:p>
                    <w:p w14:paraId="04D59354" w14:textId="77777777"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1081AAC7" w14:textId="77777777"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>Aenean nec lorem. In porttitor. Donec laoreet nonummy augue.Suspendisse dui purus, scelerisque at, vulputate vitae, pretium mattis, nunc. Mauris eget neque at sem venenatis eleifend. Ut nonummy.</w:t>
                      </w:r>
                    </w:p>
                    <w:p w14:paraId="59813CAE" w14:textId="77777777" w:rsidR="0016253E" w:rsidRPr="0016253E" w:rsidRDefault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4E01B561" w14:textId="77777777" w:rsidR="0016253E" w:rsidRPr="0016253E" w:rsidRDefault="0016253E" w:rsidP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>Lorem ipsum dolor sit amet, consectetuer adipiscing elit. Maecenas porttitor congue massa. Fusce posuere, magna sed pulvinar ultricies, purus lectus malesuada libero, sit amet commodo magna eros quis urna.</w:t>
                      </w:r>
                    </w:p>
                    <w:p w14:paraId="32981FBC" w14:textId="77777777" w:rsidR="0016253E" w:rsidRPr="0016253E" w:rsidRDefault="0016253E" w:rsidP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>Nunc viverra imperdiet enim. Fusce est. Vivamus a tellus.</w:t>
                      </w:r>
                    </w:p>
                    <w:p w14:paraId="11062C71" w14:textId="77777777" w:rsidR="0016253E" w:rsidRPr="0016253E" w:rsidRDefault="0016253E" w:rsidP="0016253E">
                      <w:pPr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53E">
                        <w:rPr>
                          <w:rFonts w:ascii="Arial" w:hAnsi="Arial" w:cs="Arial"/>
                          <w:noProof/>
                          <w:color w:val="FFFFFF" w:themeColor="background1"/>
                          <w:sz w:val="24"/>
                          <w:szCs w:val="24"/>
                        </w:rPr>
                        <w:t xml:space="preserve">Pellentesque habitant morbi tristique senectus </w:t>
                      </w:r>
                    </w:p>
                    <w:permEnd w:id="1766938271"/>
                    <w:p w14:paraId="34E3A6EB" w14:textId="77777777" w:rsidR="0016253E" w:rsidRPr="0016253E" w:rsidRDefault="0016253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B334C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77095C3" wp14:editId="252E27EB">
                <wp:simplePos x="0" y="0"/>
                <wp:positionH relativeFrom="column">
                  <wp:posOffset>-731520</wp:posOffset>
                </wp:positionH>
                <wp:positionV relativeFrom="paragraph">
                  <wp:posOffset>8070215</wp:posOffset>
                </wp:positionV>
                <wp:extent cx="4808220" cy="576072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8220" cy="5760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1D03A1" w14:textId="77777777" w:rsidR="00544AA9" w:rsidRPr="003C7DC2" w:rsidRDefault="00544AA9">
                            <w:pPr>
                              <w:rPr>
                                <w:rFonts w:ascii="Arial" w:hAnsi="Arial" w:cs="Arial"/>
                                <w:b/>
                                <w:color w:val="CE9F20"/>
                                <w:sz w:val="160"/>
                                <w:szCs w:val="1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ermStart w:id="1073684099" w:edGrp="everyone"/>
                            <w:r w:rsidRPr="003C7DC2">
                              <w:rPr>
                                <w:rFonts w:ascii="Arial" w:hAnsi="Arial" w:cs="Arial"/>
                                <w:b/>
                                <w:color w:val="CE9F20"/>
                                <w:sz w:val="160"/>
                                <w:szCs w:val="1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itle</w:t>
                            </w:r>
                          </w:p>
                          <w:p w14:paraId="2120E2F3" w14:textId="77777777" w:rsidR="0016253E" w:rsidRPr="003C7DC2" w:rsidRDefault="0016253E">
                            <w:pP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gramStart"/>
                            <w:r w:rsidRPr="003C7DC2"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b Heading</w:t>
                            </w:r>
                            <w:proofErr w:type="gramEnd"/>
                          </w:p>
                          <w:p w14:paraId="05AF453E" w14:textId="77777777" w:rsidR="0016253E" w:rsidRPr="003C7DC2" w:rsidRDefault="0016253E">
                            <w:pP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30002182" w14:textId="77777777" w:rsidR="00544AA9" w:rsidRPr="003C7DC2" w:rsidRDefault="00544AA9">
                            <w:pP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C7DC2"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ate</w:t>
                            </w:r>
                          </w:p>
                          <w:p w14:paraId="101244BB" w14:textId="77777777" w:rsidR="00544AA9" w:rsidRPr="003C7DC2" w:rsidRDefault="00544AA9">
                            <w:pPr>
                              <w:rPr>
                                <w:rFonts w:ascii="Arial" w:hAnsi="Arial" w:cs="Arial"/>
                                <w:color w:val="262626" w:themeColor="text1" w:themeTint="D9"/>
                                <w:sz w:val="60"/>
                                <w:szCs w:val="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C7DC2">
                              <w:rPr>
                                <w:rFonts w:ascii="Arial" w:hAnsi="Arial" w:cs="Arial"/>
                                <w:color w:val="262626" w:themeColor="text1" w:themeTint="D9"/>
                                <w:sz w:val="60"/>
                                <w:szCs w:val="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Time </w:t>
                            </w:r>
                          </w:p>
                          <w:p w14:paraId="27E37EDF" w14:textId="77777777" w:rsidR="00544AA9" w:rsidRPr="003C7DC2" w:rsidRDefault="00544AA9">
                            <w:pPr>
                              <w:rPr>
                                <w:rFonts w:ascii="Arial" w:hAnsi="Arial" w:cs="Arial"/>
                                <w:color w:val="262626" w:themeColor="text1" w:themeTint="D9"/>
                                <w:sz w:val="60"/>
                                <w:szCs w:val="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C7DC2">
                              <w:rPr>
                                <w:rFonts w:ascii="Arial" w:hAnsi="Arial" w:cs="Arial"/>
                                <w:color w:val="262626" w:themeColor="text1" w:themeTint="D9"/>
                                <w:sz w:val="60"/>
                                <w:szCs w:val="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lace</w:t>
                            </w:r>
                            <w:permEnd w:id="1073684099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095C3" id="Text Box 25" o:spid="_x0000_s1028" type="#_x0000_t202" style="position:absolute;margin-left:-57.6pt;margin-top:635.45pt;width:378.6pt;height:453.6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" filled="f" stroked="f" strokeweight=".5pt">
                <v:textbox>
                  <w:txbxContent>
                    <w:p w14:paraId="111D03A1" w14:textId="77777777" w:rsidR="00544AA9" w:rsidRPr="003C7DC2" w:rsidRDefault="00544AA9">
                      <w:pPr>
                        <w:rPr>
                          <w:rFonts w:ascii="Arial" w:hAnsi="Arial" w:cs="Arial"/>
                          <w:b/>
                          <w:color w:val="CE9F20"/>
                          <w:sz w:val="160"/>
                          <w:szCs w:val="1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ermStart w:id="1073684099" w:edGrp="everyone"/>
                      <w:r w:rsidRPr="003C7DC2">
                        <w:rPr>
                          <w:rFonts w:ascii="Arial" w:hAnsi="Arial" w:cs="Arial"/>
                          <w:b/>
                          <w:color w:val="CE9F20"/>
                          <w:sz w:val="160"/>
                          <w:szCs w:val="1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itle</w:t>
                      </w:r>
                    </w:p>
                    <w:p w14:paraId="2120E2F3" w14:textId="77777777" w:rsidR="0016253E" w:rsidRPr="003C7DC2" w:rsidRDefault="0016253E">
                      <w:pP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 w:rsidRPr="003C7DC2"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b Heading</w:t>
                      </w:r>
                      <w:proofErr w:type="gramEnd"/>
                    </w:p>
                    <w:p w14:paraId="05AF453E" w14:textId="77777777" w:rsidR="0016253E" w:rsidRPr="003C7DC2" w:rsidRDefault="0016253E">
                      <w:pP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30002182" w14:textId="77777777" w:rsidR="00544AA9" w:rsidRPr="003C7DC2" w:rsidRDefault="00544AA9">
                      <w:pP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C7DC2"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ate</w:t>
                      </w:r>
                    </w:p>
                    <w:p w14:paraId="101244BB" w14:textId="77777777" w:rsidR="00544AA9" w:rsidRPr="003C7DC2" w:rsidRDefault="00544AA9">
                      <w:pPr>
                        <w:rPr>
                          <w:rFonts w:ascii="Arial" w:hAnsi="Arial" w:cs="Arial"/>
                          <w:color w:val="262626" w:themeColor="text1" w:themeTint="D9"/>
                          <w:sz w:val="60"/>
                          <w:szCs w:val="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C7DC2">
                        <w:rPr>
                          <w:rFonts w:ascii="Arial" w:hAnsi="Arial" w:cs="Arial"/>
                          <w:color w:val="262626" w:themeColor="text1" w:themeTint="D9"/>
                          <w:sz w:val="60"/>
                          <w:szCs w:val="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Time </w:t>
                      </w:r>
                    </w:p>
                    <w:p w14:paraId="27E37EDF" w14:textId="77777777" w:rsidR="00544AA9" w:rsidRPr="003C7DC2" w:rsidRDefault="00544AA9">
                      <w:pPr>
                        <w:rPr>
                          <w:rFonts w:ascii="Arial" w:hAnsi="Arial" w:cs="Arial"/>
                          <w:color w:val="262626" w:themeColor="text1" w:themeTint="D9"/>
                          <w:sz w:val="60"/>
                          <w:szCs w:val="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C7DC2">
                        <w:rPr>
                          <w:rFonts w:ascii="Arial" w:hAnsi="Arial" w:cs="Arial"/>
                          <w:color w:val="262626" w:themeColor="text1" w:themeTint="D9"/>
                          <w:sz w:val="60"/>
                          <w:szCs w:val="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lace</w:t>
                      </w:r>
                      <w:permEnd w:id="1073684099"/>
                    </w:p>
                  </w:txbxContent>
                </v:textbox>
              </v:shape>
            </w:pict>
          </mc:Fallback>
        </mc:AlternateContent>
      </w:r>
      <w:r w:rsidR="00AB334C">
        <w:rPr>
          <w:noProof/>
          <w:lang w:val="en-CA" w:eastAsia="en-CA"/>
        </w:rPr>
        <w:drawing>
          <wp:anchor distT="0" distB="0" distL="114300" distR="114300" simplePos="0" relativeHeight="251679744" behindDoc="0" locked="0" layoutInCell="1" allowOverlap="1" wp14:anchorId="76BE202F" wp14:editId="76E5A5A7">
            <wp:simplePos x="0" y="0"/>
            <wp:positionH relativeFrom="column">
              <wp:posOffset>4969764</wp:posOffset>
            </wp:positionH>
            <wp:positionV relativeFrom="paragraph">
              <wp:posOffset>13950315</wp:posOffset>
            </wp:positionV>
            <wp:extent cx="2870835" cy="494665"/>
            <wp:effectExtent l="0" t="0" r="0" b="635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logo_black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835" cy="494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334C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310FE2A" wp14:editId="1DF36CE6">
                <wp:simplePos x="0" y="0"/>
                <wp:positionH relativeFrom="column">
                  <wp:posOffset>-859536</wp:posOffset>
                </wp:positionH>
                <wp:positionV relativeFrom="paragraph">
                  <wp:posOffset>13830935</wp:posOffset>
                </wp:positionV>
                <wp:extent cx="5065776" cy="963362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5776" cy="9633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9959D8" w14:textId="77777777" w:rsidR="0016253E" w:rsidRPr="003C7DC2" w:rsidRDefault="0016253E">
                            <w:pPr>
                              <w:rPr>
                                <w:rFonts w:ascii="Arial" w:hAnsi="Arial" w:cs="Arial"/>
                                <w:color w:val="262626" w:themeColor="text1" w:themeTint="D9"/>
                                <w:sz w:val="36"/>
                                <w:szCs w:val="36"/>
                              </w:rPr>
                            </w:pPr>
                            <w:permStart w:id="1472089992" w:edGrp="everyone"/>
                            <w:r w:rsidRPr="003C7DC2">
                              <w:rPr>
                                <w:rFonts w:ascii="Arial" w:hAnsi="Arial" w:cs="Arial"/>
                                <w:color w:val="262626" w:themeColor="text1" w:themeTint="D9"/>
                                <w:sz w:val="36"/>
                                <w:szCs w:val="36"/>
                              </w:rPr>
                              <w:t>Department</w:t>
                            </w:r>
                          </w:p>
                          <w:p w14:paraId="651865E5" w14:textId="77777777" w:rsidR="00544AA9" w:rsidRPr="003C7DC2" w:rsidRDefault="00544AA9">
                            <w:pPr>
                              <w:rPr>
                                <w:rFonts w:ascii="Arial" w:hAnsi="Arial" w:cs="Arial"/>
                                <w:b/>
                                <w:color w:val="CE9F20"/>
                                <w:sz w:val="48"/>
                                <w:szCs w:val="48"/>
                              </w:rPr>
                            </w:pPr>
                            <w:r w:rsidRPr="003C7DC2">
                              <w:rPr>
                                <w:rFonts w:ascii="Arial" w:hAnsi="Arial" w:cs="Arial"/>
                                <w:color w:val="CE9F20"/>
                                <w:sz w:val="48"/>
                                <w:szCs w:val="48"/>
                              </w:rPr>
                              <w:t>unbc.ca/</w:t>
                            </w:r>
                            <w:r w:rsidRPr="003C7DC2">
                              <w:rPr>
                                <w:rFonts w:ascii="Arial" w:hAnsi="Arial" w:cs="Arial"/>
                                <w:b/>
                                <w:color w:val="CE9F20"/>
                                <w:sz w:val="48"/>
                                <w:szCs w:val="48"/>
                              </w:rPr>
                              <w:t>website</w:t>
                            </w:r>
                          </w:p>
                          <w:permEnd w:id="1472089992"/>
                          <w:p w14:paraId="7409E565" w14:textId="77777777" w:rsidR="00544AA9" w:rsidRPr="00544AA9" w:rsidRDefault="00544AA9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0FE2A" id="Text Box 27" o:spid="_x0000_s1029" type="#_x0000_t202" style="position:absolute;margin-left:-67.7pt;margin-top:1089.05pt;width:398.9pt;height:75.8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" filled="f" stroked="f" strokeweight=".5pt">
                <v:textbox>
                  <w:txbxContent>
                    <w:p w14:paraId="1B9959D8" w14:textId="77777777" w:rsidR="0016253E" w:rsidRPr="003C7DC2" w:rsidRDefault="0016253E">
                      <w:pPr>
                        <w:rPr>
                          <w:rFonts w:ascii="Arial" w:hAnsi="Arial" w:cs="Arial"/>
                          <w:color w:val="262626" w:themeColor="text1" w:themeTint="D9"/>
                          <w:sz w:val="36"/>
                          <w:szCs w:val="36"/>
                        </w:rPr>
                      </w:pPr>
                      <w:permStart w:id="1472089992" w:edGrp="everyone"/>
                      <w:r w:rsidRPr="003C7DC2">
                        <w:rPr>
                          <w:rFonts w:ascii="Arial" w:hAnsi="Arial" w:cs="Arial"/>
                          <w:color w:val="262626" w:themeColor="text1" w:themeTint="D9"/>
                          <w:sz w:val="36"/>
                          <w:szCs w:val="36"/>
                        </w:rPr>
                        <w:t>Department</w:t>
                      </w:r>
                    </w:p>
                    <w:p w14:paraId="651865E5" w14:textId="77777777" w:rsidR="00544AA9" w:rsidRPr="003C7DC2" w:rsidRDefault="00544AA9">
                      <w:pPr>
                        <w:rPr>
                          <w:rFonts w:ascii="Arial" w:hAnsi="Arial" w:cs="Arial"/>
                          <w:b/>
                          <w:color w:val="CE9F20"/>
                          <w:sz w:val="48"/>
                          <w:szCs w:val="48"/>
                        </w:rPr>
                      </w:pPr>
                      <w:r w:rsidRPr="003C7DC2">
                        <w:rPr>
                          <w:rFonts w:ascii="Arial" w:hAnsi="Arial" w:cs="Arial"/>
                          <w:color w:val="CE9F20"/>
                          <w:sz w:val="48"/>
                          <w:szCs w:val="48"/>
                        </w:rPr>
                        <w:t>unbc.ca/</w:t>
                      </w:r>
                      <w:r w:rsidRPr="003C7DC2">
                        <w:rPr>
                          <w:rFonts w:ascii="Arial" w:hAnsi="Arial" w:cs="Arial"/>
                          <w:b/>
                          <w:color w:val="CE9F20"/>
                          <w:sz w:val="48"/>
                          <w:szCs w:val="48"/>
                        </w:rPr>
                        <w:t>website</w:t>
                      </w:r>
                    </w:p>
                    <w:permEnd w:id="1472089992"/>
                    <w:p w14:paraId="7409E565" w14:textId="77777777" w:rsidR="00544AA9" w:rsidRPr="00544AA9" w:rsidRDefault="00544AA9">
                      <w:pPr>
                        <w:rPr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permEnd w:id="865751306"/>
      <w:r w:rsidR="00544AA9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EA56CA7" wp14:editId="4B4605E1">
                <wp:simplePos x="0" y="0"/>
                <wp:positionH relativeFrom="column">
                  <wp:posOffset>5600700</wp:posOffset>
                </wp:positionH>
                <wp:positionV relativeFrom="paragraph">
                  <wp:posOffset>13780135</wp:posOffset>
                </wp:positionV>
                <wp:extent cx="2705100" cy="9779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977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5DEB90" w14:textId="77777777" w:rsidR="00544AA9" w:rsidRPr="00C36216" w:rsidRDefault="00C36216">
                            <w:pPr>
                              <w:rPr>
                                <w:rFonts w:ascii="Arial Black" w:hAnsi="Arial Black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Contact Name / Department</w:t>
                            </w:r>
                          </w:p>
                          <w:p w14:paraId="2522D0FA" w14:textId="77777777" w:rsidR="00C36216" w:rsidRPr="00C36216" w:rsidRDefault="00C36216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Name or Title</w:t>
                            </w:r>
                          </w:p>
                          <w:p w14:paraId="43B7BC3F" w14:textId="77777777" w:rsidR="00C36216" w:rsidRPr="00C36216" w:rsidRDefault="00C36216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36216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Ph:</w:t>
                            </w:r>
                          </w:p>
                          <w:p w14:paraId="7ABD83EA" w14:textId="77777777" w:rsidR="00C36216" w:rsidRPr="00C36216" w:rsidRDefault="00C36216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36216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m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A56CA7" id="Text Box 28" o:spid="_x0000_s1030" type="#_x0000_t202" style="position:absolute;margin-left:441pt;margin-top:1085.05pt;width:213pt;height:7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" filled="f" stroked="f" strokeweight=".5pt">
                <v:textbox>
                  <w:txbxContent>
                    <w:p w14:paraId="635DEB90" w14:textId="77777777" w:rsidR="00544AA9" w:rsidRPr="00C36216" w:rsidRDefault="00C36216">
                      <w:pPr>
                        <w:rPr>
                          <w:rFonts w:ascii="Arial Black" w:hAnsi="Arial Black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Arial Black" w:hAnsi="Arial Black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Contact Name / Department</w:t>
                      </w:r>
                    </w:p>
                    <w:p w14:paraId="2522D0FA" w14:textId="77777777" w:rsidR="00C36216" w:rsidRPr="00C36216" w:rsidRDefault="00C36216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Name or Title</w:t>
                      </w:r>
                    </w:p>
                    <w:p w14:paraId="43B7BC3F" w14:textId="77777777" w:rsidR="00C36216" w:rsidRPr="00C36216" w:rsidRDefault="00C36216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 w:rsidRPr="00C36216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Ph:</w:t>
                      </w:r>
                    </w:p>
                    <w:p w14:paraId="7ABD83EA" w14:textId="77777777" w:rsidR="00C36216" w:rsidRPr="00C36216" w:rsidRDefault="00C36216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 w:rsidRPr="00C36216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Em: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F70E4" w:rsidSect="00DD485F">
      <w:pgSz w:w="15842" w:h="24477" w:code="283"/>
      <w:pgMar w:top="539" w:right="2160" w:bottom="9435" w:left="216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2A35B" w14:textId="77777777" w:rsidR="0084656D" w:rsidRDefault="0084656D" w:rsidP="004F1626">
      <w:r>
        <w:separator/>
      </w:r>
    </w:p>
  </w:endnote>
  <w:endnote w:type="continuationSeparator" w:id="0">
    <w:p w14:paraId="369D0371" w14:textId="77777777" w:rsidR="0084656D" w:rsidRDefault="0084656D" w:rsidP="004F1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C5FF4" w14:textId="77777777" w:rsidR="0084656D" w:rsidRDefault="0084656D" w:rsidP="004F1626">
      <w:r>
        <w:separator/>
      </w:r>
    </w:p>
  </w:footnote>
  <w:footnote w:type="continuationSeparator" w:id="0">
    <w:p w14:paraId="47F0BCE7" w14:textId="77777777" w:rsidR="0084656D" w:rsidRDefault="0084656D" w:rsidP="004F162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EhBSF9GdhVTjJef5RL7f5LyOD1BH1gu10v4lnDXdUEahhbuDSIPC/u8q5/OntNiKXUotRhyckvrgBgK/+NiPmg==" w:salt="cHTruNlHhQrqQZWC1sEcyA==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DYwMzQxNDE3sTBX0lEKTi0uzszPAykwqgUA1kXuUywAAAA="/>
  </w:docVars>
  <w:rsids>
    <w:rsidRoot w:val="00DD485F"/>
    <w:rsid w:val="000056F4"/>
    <w:rsid w:val="0007244D"/>
    <w:rsid w:val="000D247E"/>
    <w:rsid w:val="0016253E"/>
    <w:rsid w:val="00194B1B"/>
    <w:rsid w:val="001B326D"/>
    <w:rsid w:val="001D301F"/>
    <w:rsid w:val="003A5BE8"/>
    <w:rsid w:val="003B7DE5"/>
    <w:rsid w:val="003C7DC2"/>
    <w:rsid w:val="003F4623"/>
    <w:rsid w:val="0046073B"/>
    <w:rsid w:val="004F1626"/>
    <w:rsid w:val="00512A1C"/>
    <w:rsid w:val="0052140F"/>
    <w:rsid w:val="00544AA9"/>
    <w:rsid w:val="005730E3"/>
    <w:rsid w:val="005F70E4"/>
    <w:rsid w:val="00606B91"/>
    <w:rsid w:val="00606D3B"/>
    <w:rsid w:val="00641E75"/>
    <w:rsid w:val="00660964"/>
    <w:rsid w:val="00726291"/>
    <w:rsid w:val="00820E6B"/>
    <w:rsid w:val="0084656D"/>
    <w:rsid w:val="008850A7"/>
    <w:rsid w:val="00904EDB"/>
    <w:rsid w:val="00943DA8"/>
    <w:rsid w:val="00985815"/>
    <w:rsid w:val="009C0C71"/>
    <w:rsid w:val="00A6114F"/>
    <w:rsid w:val="00A958C2"/>
    <w:rsid w:val="00AB334C"/>
    <w:rsid w:val="00AD01C1"/>
    <w:rsid w:val="00B024DE"/>
    <w:rsid w:val="00B96BD3"/>
    <w:rsid w:val="00BE3F25"/>
    <w:rsid w:val="00BE590D"/>
    <w:rsid w:val="00BF007B"/>
    <w:rsid w:val="00C14021"/>
    <w:rsid w:val="00C36216"/>
    <w:rsid w:val="00C433E0"/>
    <w:rsid w:val="00D062D3"/>
    <w:rsid w:val="00D219DE"/>
    <w:rsid w:val="00D22464"/>
    <w:rsid w:val="00D73B6B"/>
    <w:rsid w:val="00DD485F"/>
    <w:rsid w:val="00E31192"/>
    <w:rsid w:val="00E65CBA"/>
    <w:rsid w:val="00FB0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2F9472D3"/>
  <w15:chartTrackingRefBased/>
  <w15:docId w15:val="{ACA60D3D-5849-4D49-AB56-D78B02E55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01F"/>
    <w:rPr>
      <w:color w:val="21212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0056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056F4"/>
    <w:rPr>
      <w:rFonts w:ascii="Segoe UI" w:hAnsi="Segoe UI" w:cs="Segoe UI"/>
      <w:color w:val="212120"/>
      <w:kern w:val="28"/>
      <w:sz w:val="18"/>
      <w:szCs w:val="18"/>
    </w:rPr>
  </w:style>
  <w:style w:type="paragraph" w:styleId="Header">
    <w:name w:val="header"/>
    <w:basedOn w:val="Normal"/>
    <w:link w:val="HeaderChar"/>
    <w:rsid w:val="004F16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F1626"/>
    <w:rPr>
      <w:color w:val="212120"/>
      <w:kern w:val="28"/>
    </w:rPr>
  </w:style>
  <w:style w:type="paragraph" w:styleId="Footer">
    <w:name w:val="footer"/>
    <w:basedOn w:val="Normal"/>
    <w:link w:val="FooterChar"/>
    <w:rsid w:val="004F16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F1626"/>
    <w:rPr>
      <w:color w:val="212120"/>
      <w:kern w:val="28"/>
    </w:rPr>
  </w:style>
  <w:style w:type="paragraph" w:styleId="Revision">
    <w:name w:val="Revision"/>
    <w:hidden/>
    <w:uiPriority w:val="99"/>
    <w:semiHidden/>
    <w:rsid w:val="00544AA9"/>
    <w:rPr>
      <w:color w:val="21212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41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D914009-A772-4C7B-9564-CA6F435DB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0</Words>
  <Characters>10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Links>
    <vt:vector size="6" baseType="variant">
      <vt:variant>
        <vt:i4>3407985</vt:i4>
      </vt:variant>
      <vt:variant>
        <vt:i4>-1</vt:i4>
      </vt:variant>
      <vt:variant>
        <vt:i4>1027</vt:i4>
      </vt:variant>
      <vt:variant>
        <vt:i4>1</vt:i4>
      </vt:variant>
      <vt:variant>
        <vt:lpwstr>C:\Documents and Settings\tamic\Desktop\TC999D\TC9990601D-PB\TC9990601-IMG02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aren Cameron</cp:lastModifiedBy>
  <cp:revision>10</cp:revision>
  <cp:lastPrinted>2018-01-13T01:16:00Z</cp:lastPrinted>
  <dcterms:created xsi:type="dcterms:W3CDTF">2020-02-19T00:21:00Z</dcterms:created>
  <dcterms:modified xsi:type="dcterms:W3CDTF">2022-09-22T21:50:00Z</dcterms:modified>
</cp:coreProperties>
</file>